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E4FAA" w14:textId="69CA28A0" w:rsidR="00D301CF" w:rsidRPr="00892910" w:rsidRDefault="00B83B03" w:rsidP="00892910">
      <w:pPr>
        <w:spacing w:line="280" w:lineRule="atLeast"/>
        <w:jc w:val="center"/>
        <w:rPr>
          <w:rFonts w:ascii="HGP創英角ｺﾞｼｯｸUB" w:eastAsia="HGP創英角ｺﾞｼｯｸUB" w:hAnsi="ＭＳ Ｐゴシック" w:hint="default"/>
          <w:sz w:val="28"/>
        </w:rPr>
      </w:pPr>
      <w:r>
        <w:rPr>
          <w:rFonts w:ascii="HGP創英角ｺﾞｼｯｸUB" w:eastAsia="HGP創英角ｺﾞｼｯｸUB" w:hAnsi="ＭＳ Ｐゴシック"/>
          <w:sz w:val="28"/>
        </w:rPr>
        <w:t>日本材料学会衝撃部門委員会（20</w:t>
      </w:r>
      <w:r w:rsidR="0015777B">
        <w:rPr>
          <w:rFonts w:ascii="HGP創英角ｺﾞｼｯｸUB" w:eastAsia="HGP創英角ｺﾞｼｯｸUB" w:hAnsi="ＭＳ Ｐゴシック" w:hint="default"/>
          <w:sz w:val="28"/>
        </w:rPr>
        <w:t>2</w:t>
      </w:r>
      <w:r w:rsidR="00C966D9">
        <w:rPr>
          <w:rFonts w:ascii="HGP創英角ｺﾞｼｯｸUB" w:eastAsia="HGP創英角ｺﾞｼｯｸUB" w:hAnsi="ＭＳ Ｐゴシック"/>
          <w:sz w:val="28"/>
        </w:rPr>
        <w:t>3</w:t>
      </w:r>
      <w:r w:rsidR="00D301CF" w:rsidRPr="00D301CF">
        <w:rPr>
          <w:rFonts w:ascii="HGP創英角ｺﾞｼｯｸUB" w:eastAsia="HGP創英角ｺﾞｼｯｸUB" w:hAnsi="ＭＳ Ｐゴシック"/>
          <w:sz w:val="28"/>
        </w:rPr>
        <w:t>年度）部門賞受賞候補推薦書</w:t>
      </w:r>
    </w:p>
    <w:p w14:paraId="52830DCA" w14:textId="77777777" w:rsidR="00D301CF" w:rsidRPr="00D301CF" w:rsidRDefault="00D301CF">
      <w:pPr>
        <w:tabs>
          <w:tab w:val="left" w:pos="4420"/>
          <w:tab w:val="right" w:pos="9420"/>
        </w:tabs>
        <w:rPr>
          <w:rFonts w:ascii="HGP創英角ｺﾞｼｯｸUB" w:eastAsia="HGP創英角ｺﾞｼｯｸUB" w:hAnsi="ＭＳ Ｐ明朝" w:hint="default"/>
          <w:sz w:val="24"/>
        </w:rPr>
      </w:pPr>
    </w:p>
    <w:p w14:paraId="08B4E0D8" w14:textId="77777777" w:rsidR="00D301CF" w:rsidRPr="00D301CF" w:rsidRDefault="00D301CF">
      <w:pPr>
        <w:tabs>
          <w:tab w:val="left" w:pos="4420"/>
          <w:tab w:val="right" w:pos="9420"/>
        </w:tabs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ab/>
      </w:r>
      <w:r w:rsidRPr="00D301CF">
        <w:rPr>
          <w:rFonts w:ascii="HGP創英角ｺﾞｼｯｸUB" w:eastAsia="HGP創英角ｺﾞｼｯｸUB" w:hAnsi="ＭＳ Ｐ明朝"/>
          <w:u w:val="single"/>
        </w:rPr>
        <w:t>推薦者氏名</w:t>
      </w:r>
      <w:r w:rsidRPr="00D301CF">
        <w:rPr>
          <w:rFonts w:ascii="HGP創英角ｺﾞｼｯｸUB" w:eastAsia="HGP創英角ｺﾞｼｯｸUB" w:hAnsi="ＭＳ Ｐ明朝"/>
          <w:sz w:val="24"/>
          <w:u w:val="single"/>
        </w:rPr>
        <w:tab/>
      </w:r>
    </w:p>
    <w:p w14:paraId="1E226582" w14:textId="77777777" w:rsidR="00D301CF" w:rsidRPr="00D301CF" w:rsidRDefault="00D301CF">
      <w:pPr>
        <w:tabs>
          <w:tab w:val="left" w:pos="4420"/>
          <w:tab w:val="right" w:pos="9420"/>
        </w:tabs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 xml:space="preserve">　　</w:t>
      </w:r>
      <w:r w:rsidRPr="00D301CF">
        <w:rPr>
          <w:rFonts w:ascii="HGP創英角ｺﾞｼｯｸUB" w:eastAsia="HGP創英角ｺﾞｼｯｸUB" w:hAnsi="ＭＳ Ｐ明朝"/>
        </w:rPr>
        <w:t>いずれかに○印</w:t>
      </w:r>
      <w:r w:rsidRPr="00D301CF">
        <w:rPr>
          <w:rFonts w:ascii="HGP創英角ｺﾞｼｯｸUB" w:eastAsia="HGP創英角ｺﾞｼｯｸUB" w:hAnsi="ＭＳ Ｐ明朝"/>
          <w:sz w:val="24"/>
        </w:rPr>
        <w:tab/>
      </w:r>
      <w:r w:rsidRPr="00D301CF">
        <w:rPr>
          <w:rFonts w:ascii="HGP創英角ｺﾞｼｯｸUB" w:eastAsia="HGP創英角ｺﾞｼｯｸUB" w:hAnsi="ＭＳ Ｐ明朝"/>
          <w:u w:val="single"/>
        </w:rPr>
        <w:t>推薦者所属</w:t>
      </w:r>
      <w:r w:rsidRPr="00D301CF">
        <w:rPr>
          <w:rFonts w:ascii="HGP創英角ｺﾞｼｯｸUB" w:eastAsia="HGP創英角ｺﾞｼｯｸUB" w:hAnsi="ＭＳ Ｐ明朝"/>
          <w:sz w:val="24"/>
          <w:u w:val="single"/>
        </w:rPr>
        <w:tab/>
      </w:r>
    </w:p>
    <w:p w14:paraId="289CF80E" w14:textId="77777777" w:rsidR="00D301CF" w:rsidRPr="00D301CF" w:rsidRDefault="00D301CF">
      <w:pPr>
        <w:tabs>
          <w:tab w:val="left" w:pos="4420"/>
          <w:tab w:val="right" w:pos="9420"/>
        </w:tabs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>（　功労賞，　業績賞，　奨励賞　）</w:t>
      </w:r>
      <w:r w:rsidRPr="00D301CF">
        <w:rPr>
          <w:rFonts w:ascii="HGP創英角ｺﾞｼｯｸUB" w:eastAsia="HGP創英角ｺﾞｼｯｸUB" w:hAnsi="ＭＳ Ｐ明朝"/>
          <w:sz w:val="24"/>
        </w:rPr>
        <w:tab/>
      </w:r>
      <w:r w:rsidRPr="00D301CF">
        <w:rPr>
          <w:rFonts w:ascii="HGP創英角ｺﾞｼｯｸUB" w:eastAsia="HGP創英角ｺﾞｼｯｸUB" w:hAnsi="ＭＳ Ｐ明朝"/>
          <w:u w:val="single"/>
        </w:rPr>
        <w:t>推薦者連絡先</w:t>
      </w:r>
      <w:r w:rsidRPr="00D301CF">
        <w:rPr>
          <w:rFonts w:ascii="HGP創英角ｺﾞｼｯｸUB" w:eastAsia="HGP創英角ｺﾞｼｯｸUB" w:hAnsi="ＭＳ Ｐ明朝"/>
          <w:sz w:val="24"/>
          <w:u w:val="single"/>
        </w:rPr>
        <w:tab/>
      </w:r>
    </w:p>
    <w:p w14:paraId="28E50409" w14:textId="77777777" w:rsidR="00D301CF" w:rsidRPr="00D301CF" w:rsidRDefault="00D301CF">
      <w:pPr>
        <w:tabs>
          <w:tab w:val="left" w:pos="4420"/>
          <w:tab w:val="right" w:pos="9420"/>
        </w:tabs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ab/>
      </w:r>
      <w:r w:rsidRPr="00D301CF">
        <w:rPr>
          <w:rFonts w:ascii="HGP創英角ｺﾞｼｯｸUB" w:eastAsia="HGP創英角ｺﾞｼｯｸUB" w:hAnsi="ＭＳ Ｐ明朝"/>
          <w:sz w:val="24"/>
          <w:u w:val="single"/>
        </w:rPr>
        <w:tab/>
      </w:r>
    </w:p>
    <w:p w14:paraId="74D883AA" w14:textId="77777777" w:rsidR="00D301CF" w:rsidRPr="00D301CF" w:rsidRDefault="00D301CF">
      <w:pPr>
        <w:rPr>
          <w:rFonts w:ascii="HGP創英角ｺﾞｼｯｸUB" w:eastAsia="HGP創英角ｺﾞｼｯｸUB" w:hAnsi="ＭＳ Ｐ明朝" w:hint="default"/>
        </w:rPr>
      </w:pPr>
    </w:p>
    <w:p w14:paraId="31400C04" w14:textId="77777777" w:rsidR="00D301CF" w:rsidRPr="00D301CF" w:rsidRDefault="00D301CF">
      <w:pPr>
        <w:tabs>
          <w:tab w:val="right" w:pos="9420"/>
        </w:tabs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>１．被推薦者氏名（ふりがな）：</w:t>
      </w:r>
      <w:r w:rsidRPr="00D301CF">
        <w:rPr>
          <w:rFonts w:ascii="HGP創英角ｺﾞｼｯｸUB" w:eastAsia="HGP創英角ｺﾞｼｯｸUB" w:hAnsi="ＭＳ Ｐ明朝"/>
          <w:sz w:val="24"/>
          <w:u w:val="single"/>
        </w:rPr>
        <w:tab/>
      </w:r>
    </w:p>
    <w:p w14:paraId="0119C7A7" w14:textId="77777777" w:rsidR="00D301CF" w:rsidRPr="00D301CF" w:rsidRDefault="00D301CF">
      <w:pPr>
        <w:tabs>
          <w:tab w:val="right" w:pos="9420"/>
        </w:tabs>
        <w:rPr>
          <w:rFonts w:ascii="HGP創英角ｺﾞｼｯｸUB" w:eastAsia="HGP創英角ｺﾞｼｯｸUB" w:hAnsi="ＭＳ Ｐ明朝" w:hint="default"/>
        </w:rPr>
      </w:pPr>
    </w:p>
    <w:p w14:paraId="550D0F1C" w14:textId="77777777" w:rsidR="00D301CF" w:rsidRPr="00D301CF" w:rsidRDefault="00D301CF">
      <w:pPr>
        <w:tabs>
          <w:tab w:val="right" w:pos="9420"/>
        </w:tabs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>２．被推薦者生年月日：</w:t>
      </w:r>
      <w:r w:rsidRPr="00D301CF">
        <w:rPr>
          <w:rFonts w:ascii="HGP創英角ｺﾞｼｯｸUB" w:eastAsia="HGP創英角ｺﾞｼｯｸUB" w:hAnsi="ＭＳ Ｐ明朝"/>
          <w:sz w:val="24"/>
          <w:u w:val="single"/>
        </w:rPr>
        <w:tab/>
      </w:r>
    </w:p>
    <w:p w14:paraId="71097CE9" w14:textId="77777777" w:rsidR="00D301CF" w:rsidRPr="00D301CF" w:rsidRDefault="00D301CF">
      <w:pPr>
        <w:tabs>
          <w:tab w:val="right" w:pos="9420"/>
        </w:tabs>
        <w:rPr>
          <w:rFonts w:ascii="HGP創英角ｺﾞｼｯｸUB" w:eastAsia="HGP創英角ｺﾞｼｯｸUB" w:hAnsi="ＭＳ Ｐ明朝" w:hint="default"/>
        </w:rPr>
      </w:pPr>
    </w:p>
    <w:p w14:paraId="1409F6DA" w14:textId="77777777" w:rsidR="00D301CF" w:rsidRPr="00D301CF" w:rsidRDefault="00D301CF">
      <w:pPr>
        <w:tabs>
          <w:tab w:val="right" w:pos="9420"/>
        </w:tabs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>３．被推薦者略歴</w:t>
      </w:r>
      <w:r w:rsidRPr="00D301CF">
        <w:rPr>
          <w:rFonts w:ascii="HGP創英角ｺﾞｼｯｸUB" w:eastAsia="HGP創英角ｺﾞｼｯｸUB" w:hAnsi="ＭＳ Ｐ明朝"/>
        </w:rPr>
        <w:t>（わかる範囲で結構です）</w:t>
      </w:r>
      <w:r w:rsidRPr="00D301CF">
        <w:rPr>
          <w:rFonts w:ascii="HGP創英角ｺﾞｼｯｸUB" w:eastAsia="HGP創英角ｺﾞｼｯｸUB" w:hAnsi="ＭＳ Ｐ明朝"/>
          <w:sz w:val="24"/>
        </w:rPr>
        <w:t>：</w:t>
      </w:r>
      <w:r w:rsidRPr="00D301CF">
        <w:rPr>
          <w:rFonts w:ascii="HGP創英角ｺﾞｼｯｸUB" w:eastAsia="HGP創英角ｺﾞｼｯｸUB" w:hAnsi="ＭＳ Ｐ明朝"/>
          <w:sz w:val="24"/>
          <w:u w:val="single"/>
        </w:rPr>
        <w:tab/>
      </w:r>
    </w:p>
    <w:p w14:paraId="5D4FB494" w14:textId="77777777" w:rsidR="00D301CF" w:rsidRPr="00D301CF" w:rsidRDefault="00D301CF">
      <w:pPr>
        <w:tabs>
          <w:tab w:val="right" w:pos="9420"/>
        </w:tabs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 xml:space="preserve">　　</w:t>
      </w:r>
      <w:r w:rsidRPr="00D301CF">
        <w:rPr>
          <w:rFonts w:ascii="HGP創英角ｺﾞｼｯｸUB" w:eastAsia="HGP創英角ｺﾞｼｯｸUB" w:hAnsi="ＭＳ Ｐ明朝"/>
          <w:sz w:val="24"/>
          <w:u w:val="single"/>
        </w:rPr>
        <w:tab/>
      </w:r>
    </w:p>
    <w:p w14:paraId="55CF721F" w14:textId="77777777" w:rsidR="00D301CF" w:rsidRPr="00D301CF" w:rsidRDefault="00D301CF">
      <w:pPr>
        <w:tabs>
          <w:tab w:val="right" w:pos="9420"/>
        </w:tabs>
        <w:rPr>
          <w:rFonts w:ascii="HGP創英角ｺﾞｼｯｸUB" w:eastAsia="HGP創英角ｺﾞｼｯｸUB" w:hAnsi="ＭＳ Ｐ明朝" w:hint="default"/>
        </w:rPr>
      </w:pPr>
    </w:p>
    <w:p w14:paraId="1259FFBB" w14:textId="77777777" w:rsidR="00D301CF" w:rsidRPr="00D301CF" w:rsidRDefault="00D301CF">
      <w:pPr>
        <w:tabs>
          <w:tab w:val="right" w:pos="9420"/>
        </w:tabs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>４．被推薦者勤務先及び役職名：</w:t>
      </w:r>
      <w:r w:rsidRPr="00D301CF">
        <w:rPr>
          <w:rFonts w:ascii="HGP創英角ｺﾞｼｯｸUB" w:eastAsia="HGP創英角ｺﾞｼｯｸUB" w:hAnsi="ＭＳ Ｐ明朝"/>
          <w:sz w:val="24"/>
          <w:u w:val="single"/>
        </w:rPr>
        <w:tab/>
      </w:r>
    </w:p>
    <w:p w14:paraId="21B47510" w14:textId="77777777" w:rsidR="00D301CF" w:rsidRPr="00D301CF" w:rsidRDefault="00D301CF">
      <w:pPr>
        <w:tabs>
          <w:tab w:val="right" w:pos="9420"/>
        </w:tabs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 xml:space="preserve">　　</w:t>
      </w:r>
      <w:r w:rsidRPr="00D301CF">
        <w:rPr>
          <w:rFonts w:ascii="HGP創英角ｺﾞｼｯｸUB" w:eastAsia="HGP創英角ｺﾞｼｯｸUB" w:hAnsi="ＭＳ Ｐ明朝"/>
          <w:sz w:val="24"/>
          <w:u w:val="single"/>
        </w:rPr>
        <w:tab/>
      </w:r>
    </w:p>
    <w:p w14:paraId="22FBAF45" w14:textId="77777777" w:rsidR="00D301CF" w:rsidRPr="00D301CF" w:rsidRDefault="00D301CF">
      <w:pPr>
        <w:tabs>
          <w:tab w:val="right" w:pos="9080"/>
        </w:tabs>
        <w:rPr>
          <w:rFonts w:ascii="HGP創英角ｺﾞｼｯｸUB" w:eastAsia="HGP創英角ｺﾞｼｯｸUB" w:hAnsi="ＭＳ Ｐ明朝" w:hint="default"/>
        </w:rPr>
      </w:pPr>
    </w:p>
    <w:p w14:paraId="2C7FB658" w14:textId="77777777" w:rsidR="00D301CF" w:rsidRPr="00D301CF" w:rsidRDefault="00D301CF">
      <w:pPr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>５．功績・業績の内容説明</w:t>
      </w:r>
    </w:p>
    <w:p w14:paraId="3A83245D" w14:textId="77777777" w:rsidR="00D301CF" w:rsidRPr="00D301CF" w:rsidRDefault="00427C8A">
      <w:pPr>
        <w:rPr>
          <w:rFonts w:ascii="HGP創英角ｺﾞｼｯｸUB" w:eastAsia="HGP創英角ｺﾞｼｯｸUB" w:hAnsi="ＭＳ Ｐ明朝" w:hint="default"/>
        </w:rPr>
      </w:pPr>
      <w:r>
        <w:rPr>
          <w:rFonts w:ascii="HGP創英角ｺﾞｼｯｸUB" w:eastAsia="HGP創英角ｺﾞｼｯｸUB" w:hAnsi="ＭＳ Ｐ明朝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08FC9A6F" wp14:editId="5DBD5150">
                <wp:simplePos x="0" y="0"/>
                <wp:positionH relativeFrom="column">
                  <wp:posOffset>50800</wp:posOffset>
                </wp:positionH>
                <wp:positionV relativeFrom="paragraph">
                  <wp:posOffset>25400</wp:posOffset>
                </wp:positionV>
                <wp:extent cx="6007100" cy="60325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07100" cy="60325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6E92B5" id="Rectangle 2" o:spid="_x0000_s1026" style="position:absolute;left:0;text-align:left;margin-left:4pt;margin-top:2pt;width:473pt;height:4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" o:allowincell="f" filled="f" strokeweight=".25pt">
                <v:path arrowok="t"/>
              </v:rect>
            </w:pict>
          </mc:Fallback>
        </mc:AlternateContent>
      </w:r>
      <w:r w:rsidR="00D301CF" w:rsidRPr="00D301CF">
        <w:rPr>
          <w:rFonts w:ascii="HGP創英角ｺﾞｼｯｸUB" w:eastAsia="HGP創英角ｺﾞｼｯｸUB" w:hAnsi="ＭＳ Ｐ明朝"/>
          <w:sz w:val="24"/>
        </w:rPr>
        <w:t xml:space="preserve">　</w:t>
      </w:r>
    </w:p>
    <w:p w14:paraId="5416C7D2" w14:textId="77777777" w:rsidR="00D301CF" w:rsidRPr="00D301CF" w:rsidRDefault="00D301CF">
      <w:pPr>
        <w:rPr>
          <w:rFonts w:ascii="HGP創英角ｺﾞｼｯｸUB" w:eastAsia="HGP創英角ｺﾞｼｯｸUB" w:hAnsi="ＭＳ Ｐ明朝" w:hint="default"/>
        </w:rPr>
      </w:pPr>
      <w:r w:rsidRPr="00D301CF">
        <w:rPr>
          <w:rFonts w:ascii="HGP創英角ｺﾞｼｯｸUB" w:eastAsia="HGP創英角ｺﾞｼｯｸUB" w:hAnsi="ＭＳ Ｐ明朝"/>
          <w:sz w:val="24"/>
        </w:rPr>
        <w:t xml:space="preserve">　</w:t>
      </w:r>
      <w:r w:rsidRPr="00D301CF">
        <w:rPr>
          <w:rFonts w:ascii="HGP創英角ｺﾞｼｯｸUB" w:eastAsia="HGP創英角ｺﾞｼｯｸUB" w:hAnsi="ＭＳ Ｐ明朝"/>
        </w:rPr>
        <w:t>（紙面不足の場合は裏面をお使い下さい）</w:t>
      </w:r>
    </w:p>
    <w:sectPr w:rsidR="00D301CF" w:rsidRPr="00D301CF">
      <w:headerReference w:type="default" r:id="rId7"/>
      <w:type w:val="nextColumn"/>
      <w:pgSz w:w="11900" w:h="16840"/>
      <w:pgMar w:top="1120" w:right="1120" w:bottom="840" w:left="1120" w:header="140" w:footer="1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C62AD" w14:textId="77777777" w:rsidR="009D430E" w:rsidRDefault="009D430E">
      <w:pPr>
        <w:rPr>
          <w:rFonts w:hint="default"/>
        </w:rPr>
      </w:pPr>
      <w:r>
        <w:separator/>
      </w:r>
    </w:p>
  </w:endnote>
  <w:endnote w:type="continuationSeparator" w:id="0">
    <w:p w14:paraId="3D50FBD4" w14:textId="77777777" w:rsidR="009D430E" w:rsidRDefault="009D430E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明朝 Pro W3">
    <w:altName w:val="ＭＳ 明朝"/>
    <w:charset w:val="4E"/>
    <w:family w:val="auto"/>
    <w:pitch w:val="variable"/>
    <w:sig w:usb0="E00002FF" w:usb1="7AC7FFFF" w:usb2="00000012" w:usb3="00000000" w:csb0="0002000D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19CA9" w14:textId="77777777" w:rsidR="009D430E" w:rsidRDefault="009D430E">
      <w:pPr>
        <w:rPr>
          <w:rFonts w:hint="default"/>
        </w:rPr>
      </w:pPr>
      <w:r>
        <w:separator/>
      </w:r>
    </w:p>
  </w:footnote>
  <w:footnote w:type="continuationSeparator" w:id="0">
    <w:p w14:paraId="0D5D0900" w14:textId="77777777" w:rsidR="009D430E" w:rsidRDefault="009D430E">
      <w:pPr>
        <w:rPr>
          <w:rFonts w:hint="default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97A35" w14:textId="77777777" w:rsidR="009D456A" w:rsidRDefault="009D456A" w:rsidP="009D456A">
    <w:pPr>
      <w:pStyle w:val="a3"/>
      <w:jc w:val="right"/>
      <w:rPr>
        <w:rFonts w:ascii="HGP創英角ｺﾞｼｯｸUB" w:eastAsia="HGP創英角ｺﾞｼｯｸUB" w:hint="default"/>
        <w:sz w:val="24"/>
        <w:szCs w:val="24"/>
      </w:rPr>
    </w:pPr>
  </w:p>
  <w:p w14:paraId="63B2203D" w14:textId="77777777" w:rsidR="009D456A" w:rsidRPr="009D456A" w:rsidRDefault="009D456A" w:rsidP="009D456A">
    <w:pPr>
      <w:pStyle w:val="a3"/>
      <w:jc w:val="right"/>
      <w:rPr>
        <w:rFonts w:ascii="HGP創英角ｺﾞｼｯｸUB" w:eastAsia="HGP創英角ｺﾞｼｯｸUB" w:hint="defaul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8C441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618172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isplayHorizontalDrawingGridEvery w:val="0"/>
  <w:displayVerticalDrawingGridEvery w:val="2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MzE2Mjc2NzQ1NzdR0lEKTi0uzszPAykwqgUAf8uz0ywAAAA="/>
  </w:docVars>
  <w:rsids>
    <w:rsidRoot w:val="002F36F2"/>
    <w:rsid w:val="0015777B"/>
    <w:rsid w:val="00192556"/>
    <w:rsid w:val="001C3231"/>
    <w:rsid w:val="001E1A2A"/>
    <w:rsid w:val="001E2174"/>
    <w:rsid w:val="001E5E9D"/>
    <w:rsid w:val="002F36F2"/>
    <w:rsid w:val="00352D6E"/>
    <w:rsid w:val="00357741"/>
    <w:rsid w:val="00370BAB"/>
    <w:rsid w:val="00427C8A"/>
    <w:rsid w:val="005A1649"/>
    <w:rsid w:val="00606E20"/>
    <w:rsid w:val="006647B0"/>
    <w:rsid w:val="008011E4"/>
    <w:rsid w:val="008432E0"/>
    <w:rsid w:val="008849AF"/>
    <w:rsid w:val="00892910"/>
    <w:rsid w:val="0092741B"/>
    <w:rsid w:val="009D430E"/>
    <w:rsid w:val="009D456A"/>
    <w:rsid w:val="00A36D3D"/>
    <w:rsid w:val="00A41B60"/>
    <w:rsid w:val="00B36356"/>
    <w:rsid w:val="00B83B03"/>
    <w:rsid w:val="00C966D9"/>
    <w:rsid w:val="00D301CF"/>
    <w:rsid w:val="00D7210C"/>
    <w:rsid w:val="00E33806"/>
    <w:rsid w:val="00E518E3"/>
    <w:rsid w:val="00F64718"/>
    <w:rsid w:val="00F66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3D60CCA"/>
  <w15:docId w15:val="{BB13B1D0-CDA2-4E54-87D9-7C5B05515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平成明朝" w:eastAsia="平成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 w:unhideWhenUsed="1"/>
    <w:lsdException w:name="No Spacing" w:semiHidden="1" w:uiPriority="68" w:unhideWhenUsed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semiHidden="1" w:uiPriority="72" w:unhideWhenUsed="1"/>
    <w:lsdException w:name="Quote" w:semiHidden="1" w:uiPriority="73" w:unhideWhenUsed="1"/>
    <w:lsdException w:name="Intense Quote" w:semiHidden="1" w:uiPriority="60" w:unhideWhenUsed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0" w:lineRule="atLeast"/>
    </w:pPr>
    <w:rPr>
      <w:rFonts w:hint="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">
    <w:name w:val="スタイル2"/>
    <w:basedOn w:val="a"/>
    <w:pPr>
      <w:jc w:val="center"/>
    </w:pPr>
  </w:style>
  <w:style w:type="paragraph" w:customStyle="1" w:styleId="3">
    <w:name w:val="スタイル3"/>
    <w:basedOn w:val="a"/>
    <w:pPr>
      <w:tabs>
        <w:tab w:val="left" w:pos="4420"/>
        <w:tab w:val="right" w:pos="9420"/>
      </w:tabs>
    </w:pPr>
    <w:rPr>
      <w:rFonts w:ascii="ヒラギノ明朝 Pro W3" w:eastAsia="ヒラギノ明朝 Pro W3"/>
    </w:rPr>
  </w:style>
  <w:style w:type="paragraph" w:customStyle="1" w:styleId="4">
    <w:name w:val="スタイル4"/>
    <w:basedOn w:val="a"/>
  </w:style>
  <w:style w:type="paragraph" w:customStyle="1" w:styleId="5">
    <w:name w:val="スタイル5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6">
    <w:name w:val="スタイル6"/>
    <w:basedOn w:val="a"/>
    <w:pPr>
      <w:tabs>
        <w:tab w:val="right" w:pos="9420"/>
      </w:tabs>
    </w:pPr>
  </w:style>
  <w:style w:type="paragraph" w:customStyle="1" w:styleId="7">
    <w:name w:val="スタイル7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8">
    <w:name w:val="スタイル8"/>
    <w:basedOn w:val="a"/>
    <w:pPr>
      <w:tabs>
        <w:tab w:val="right" w:pos="9420"/>
      </w:tabs>
    </w:pPr>
  </w:style>
  <w:style w:type="paragraph" w:customStyle="1" w:styleId="9">
    <w:name w:val="スタイル9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10">
    <w:name w:val="スタイル10"/>
    <w:basedOn w:val="a"/>
    <w:pPr>
      <w:tabs>
        <w:tab w:val="right" w:pos="9420"/>
      </w:tabs>
    </w:pPr>
  </w:style>
  <w:style w:type="paragraph" w:customStyle="1" w:styleId="11">
    <w:name w:val="スタイル11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12">
    <w:name w:val="スタイル12"/>
    <w:basedOn w:val="a"/>
    <w:pPr>
      <w:tabs>
        <w:tab w:val="right" w:pos="9080"/>
      </w:tabs>
    </w:pPr>
  </w:style>
  <w:style w:type="paragraph" w:customStyle="1" w:styleId="13">
    <w:name w:val="スタイル13"/>
    <w:basedOn w:val="a"/>
  </w:style>
  <w:style w:type="paragraph" w:customStyle="1" w:styleId="14">
    <w:name w:val="スタイル14"/>
    <w:basedOn w:val="a"/>
  </w:style>
  <w:style w:type="paragraph" w:customStyle="1" w:styleId="15">
    <w:name w:val="スタイル15"/>
    <w:basedOn w:val="a"/>
    <w:rPr>
      <w:rFonts w:ascii="ヒラギノ明朝 Pro W3" w:eastAsia="ヒラギノ明朝 Pro W3"/>
    </w:rPr>
  </w:style>
  <w:style w:type="paragraph" w:styleId="a3">
    <w:name w:val="header"/>
    <w:basedOn w:val="a"/>
    <w:rsid w:val="009D456A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9D456A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日本材料学会衝撃部門委員会（平成 30 年度）部門賞受賞候補推薦書</vt:lpstr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材料学会衝撃部門委員会（平成 30 年度）部門賞受賞候補推薦書</dc:title>
  <dc:subject/>
  <dc:creator>楳田努</dc:creator>
  <cp:keywords/>
  <cp:lastModifiedBy>川合 伸明</cp:lastModifiedBy>
  <cp:revision>9</cp:revision>
  <dcterms:created xsi:type="dcterms:W3CDTF">2017-06-12T01:47:00Z</dcterms:created>
  <dcterms:modified xsi:type="dcterms:W3CDTF">2023-07-04T05:10:00Z</dcterms:modified>
</cp:coreProperties>
</file>